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706F13" w14:textId="06A8A427" w:rsidR="00270097" w:rsidRPr="00C6422B" w:rsidRDefault="00C6422B" w:rsidP="00C6422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C6422B">
        <w:rPr>
          <w:rFonts w:ascii="Arial" w:hAnsi="Arial" w:cs="Arial"/>
          <w:b/>
          <w:sz w:val="24"/>
          <w:szCs w:val="24"/>
        </w:rPr>
        <w:t>Budget</w:t>
      </w:r>
      <w:r w:rsidR="00463454">
        <w:rPr>
          <w:rFonts w:ascii="Arial" w:hAnsi="Arial" w:cs="Arial"/>
          <w:b/>
          <w:sz w:val="24"/>
          <w:szCs w:val="24"/>
        </w:rPr>
        <w:t xml:space="preserve"> Revisions</w:t>
      </w:r>
    </w:p>
    <w:p w14:paraId="3A26B4DF" w14:textId="79F5A015" w:rsidR="00C6422B" w:rsidRPr="00C6422B" w:rsidRDefault="00C6422B" w:rsidP="00C6422B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4"/>
        <w:gridCol w:w="3614"/>
        <w:gridCol w:w="3615"/>
      </w:tblGrid>
      <w:tr w:rsidR="00C6422B" w:rsidRPr="00C6422B" w14:paraId="6A0739EE" w14:textId="77777777" w:rsidTr="00C6422B">
        <w:tc>
          <w:tcPr>
            <w:tcW w:w="6124" w:type="dxa"/>
            <w:shd w:val="clear" w:color="auto" w:fill="auto"/>
          </w:tcPr>
          <w:p w14:paraId="0C24A9D3" w14:textId="77777777" w:rsidR="00C6422B" w:rsidRPr="00C6422B" w:rsidRDefault="00C6422B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3614" w:type="dxa"/>
            <w:shd w:val="clear" w:color="auto" w:fill="auto"/>
          </w:tcPr>
          <w:p w14:paraId="7593B254" w14:textId="02140015" w:rsidR="00C6422B" w:rsidRPr="00C6422B" w:rsidRDefault="003C1437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Current Budget</w:t>
            </w:r>
          </w:p>
        </w:tc>
        <w:tc>
          <w:tcPr>
            <w:tcW w:w="3615" w:type="dxa"/>
            <w:shd w:val="clear" w:color="auto" w:fill="auto"/>
          </w:tcPr>
          <w:p w14:paraId="3E2D46F0" w14:textId="2BB0EA2F" w:rsidR="00C6422B" w:rsidRPr="00C6422B" w:rsidRDefault="003C1437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evisions required</w:t>
            </w:r>
          </w:p>
        </w:tc>
      </w:tr>
      <w:tr w:rsidR="00C6422B" w:rsidRPr="00C6422B" w14:paraId="64415F52" w14:textId="77777777" w:rsidTr="00C6422B">
        <w:tc>
          <w:tcPr>
            <w:tcW w:w="6124" w:type="dxa"/>
            <w:shd w:val="clear" w:color="auto" w:fill="auto"/>
          </w:tcPr>
          <w:p w14:paraId="32464A03" w14:textId="5EE1E6E5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Research Assistant</w:t>
            </w:r>
          </w:p>
        </w:tc>
        <w:tc>
          <w:tcPr>
            <w:tcW w:w="3614" w:type="dxa"/>
            <w:shd w:val="clear" w:color="auto" w:fill="auto"/>
          </w:tcPr>
          <w:p w14:paraId="4D9213CE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780EA0F2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97D38" w:rsidRPr="00C6422B" w14:paraId="160129FA" w14:textId="77777777" w:rsidTr="00C6422B">
        <w:tc>
          <w:tcPr>
            <w:tcW w:w="6124" w:type="dxa"/>
            <w:shd w:val="clear" w:color="auto" w:fill="auto"/>
          </w:tcPr>
          <w:p w14:paraId="654359B4" w14:textId="0C7F1433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eld Assistants or other human resources</w:t>
            </w:r>
          </w:p>
        </w:tc>
        <w:tc>
          <w:tcPr>
            <w:tcW w:w="3614" w:type="dxa"/>
            <w:shd w:val="clear" w:color="auto" w:fill="auto"/>
          </w:tcPr>
          <w:p w14:paraId="63D53FAE" w14:textId="77777777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06F8E8A1" w14:textId="77777777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6D595C8" w14:textId="77777777" w:rsidTr="00C6422B">
        <w:tc>
          <w:tcPr>
            <w:tcW w:w="6124" w:type="dxa"/>
            <w:shd w:val="clear" w:color="auto" w:fill="auto"/>
          </w:tcPr>
          <w:p w14:paraId="3AF2ACEC" w14:textId="24AC0F66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Minor equipment (</w:t>
            </w:r>
            <w:r w:rsidR="00463454">
              <w:rPr>
                <w:rFonts w:ascii="Arial" w:hAnsi="Arial" w:cs="Arial"/>
                <w:sz w:val="24"/>
                <w:szCs w:val="24"/>
              </w:rPr>
              <w:t>Please list if a revision is required)</w:t>
            </w:r>
          </w:p>
        </w:tc>
        <w:tc>
          <w:tcPr>
            <w:tcW w:w="3614" w:type="dxa"/>
            <w:shd w:val="clear" w:color="auto" w:fill="auto"/>
          </w:tcPr>
          <w:p w14:paraId="0AE0B54D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6997FD19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4BE84527" w14:textId="77777777" w:rsidTr="00C6422B">
        <w:tc>
          <w:tcPr>
            <w:tcW w:w="6124" w:type="dxa"/>
            <w:shd w:val="clear" w:color="auto" w:fill="auto"/>
          </w:tcPr>
          <w:p w14:paraId="4ADFCA22" w14:textId="4A0A335C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Consumable/Chemicals</w:t>
            </w:r>
            <w:r w:rsidR="0046345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63454" w:rsidRPr="00C6422B">
              <w:rPr>
                <w:rFonts w:ascii="Arial" w:hAnsi="Arial" w:cs="Arial"/>
                <w:sz w:val="24"/>
                <w:szCs w:val="24"/>
              </w:rPr>
              <w:t>(</w:t>
            </w:r>
            <w:r w:rsidR="00463454">
              <w:rPr>
                <w:rFonts w:ascii="Arial" w:hAnsi="Arial" w:cs="Arial"/>
                <w:sz w:val="24"/>
                <w:szCs w:val="24"/>
              </w:rPr>
              <w:t>Please list if a revision</w:t>
            </w:r>
            <w:r w:rsidR="00463454">
              <w:rPr>
                <w:rFonts w:ascii="Arial" w:hAnsi="Arial" w:cs="Arial"/>
                <w:sz w:val="24"/>
                <w:szCs w:val="24"/>
              </w:rPr>
              <w:t xml:space="preserve"> is</w:t>
            </w:r>
            <w:r w:rsidR="00463454">
              <w:rPr>
                <w:rFonts w:ascii="Arial" w:hAnsi="Arial" w:cs="Arial"/>
                <w:sz w:val="24"/>
                <w:szCs w:val="24"/>
              </w:rPr>
              <w:t xml:space="preserve"> required)</w:t>
            </w:r>
          </w:p>
        </w:tc>
        <w:tc>
          <w:tcPr>
            <w:tcW w:w="3614" w:type="dxa"/>
            <w:shd w:val="clear" w:color="auto" w:fill="auto"/>
          </w:tcPr>
          <w:p w14:paraId="065A683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555C2AF1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57267A45" w14:textId="77777777" w:rsidTr="00C6422B">
        <w:tc>
          <w:tcPr>
            <w:tcW w:w="6124" w:type="dxa"/>
            <w:shd w:val="clear" w:color="auto" w:fill="auto"/>
          </w:tcPr>
          <w:p w14:paraId="28B1CEB3" w14:textId="5A9560AF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Travel</w:t>
            </w:r>
            <w:r w:rsidR="0046345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63454" w:rsidRPr="00C6422B">
              <w:rPr>
                <w:rFonts w:ascii="Arial" w:hAnsi="Arial" w:cs="Arial"/>
                <w:sz w:val="24"/>
                <w:szCs w:val="24"/>
              </w:rPr>
              <w:t>(</w:t>
            </w:r>
            <w:r w:rsidR="00463454">
              <w:rPr>
                <w:rFonts w:ascii="Arial" w:hAnsi="Arial" w:cs="Arial"/>
                <w:sz w:val="24"/>
                <w:szCs w:val="24"/>
              </w:rPr>
              <w:t>Please list if a revision is required)</w:t>
            </w:r>
          </w:p>
        </w:tc>
        <w:tc>
          <w:tcPr>
            <w:tcW w:w="3614" w:type="dxa"/>
            <w:shd w:val="clear" w:color="auto" w:fill="auto"/>
          </w:tcPr>
          <w:p w14:paraId="48536139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41C5AA6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1C45EA51" w14:textId="77777777" w:rsidTr="00C6422B">
        <w:tc>
          <w:tcPr>
            <w:tcW w:w="6124" w:type="dxa"/>
            <w:shd w:val="clear" w:color="auto" w:fill="auto"/>
          </w:tcPr>
          <w:p w14:paraId="7A2D8EE4" w14:textId="4ED29DF4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Laboratory Services &amp; Sample analysis</w:t>
            </w:r>
            <w:r w:rsidR="00463454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63454" w:rsidRPr="00C6422B">
              <w:rPr>
                <w:rFonts w:ascii="Arial" w:hAnsi="Arial" w:cs="Arial"/>
                <w:sz w:val="24"/>
                <w:szCs w:val="24"/>
              </w:rPr>
              <w:t>(</w:t>
            </w:r>
            <w:r w:rsidR="00463454">
              <w:rPr>
                <w:rFonts w:ascii="Arial" w:hAnsi="Arial" w:cs="Arial"/>
                <w:sz w:val="24"/>
                <w:szCs w:val="24"/>
              </w:rPr>
              <w:t>Please list if a revision is required)</w:t>
            </w:r>
          </w:p>
        </w:tc>
        <w:tc>
          <w:tcPr>
            <w:tcW w:w="3614" w:type="dxa"/>
            <w:shd w:val="clear" w:color="auto" w:fill="auto"/>
          </w:tcPr>
          <w:p w14:paraId="40CFBB4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7C4FCBAF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842BC5B" w14:textId="77777777" w:rsidTr="00C6422B">
        <w:tc>
          <w:tcPr>
            <w:tcW w:w="6124" w:type="dxa"/>
            <w:shd w:val="clear" w:color="auto" w:fill="auto"/>
          </w:tcPr>
          <w:p w14:paraId="413AF51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Other (please specify)</w:t>
            </w:r>
          </w:p>
        </w:tc>
        <w:tc>
          <w:tcPr>
            <w:tcW w:w="3614" w:type="dxa"/>
            <w:shd w:val="clear" w:color="auto" w:fill="auto"/>
          </w:tcPr>
          <w:p w14:paraId="0DD8B6F7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4DEFEC22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E395373" w14:textId="77777777" w:rsidTr="00C6422B">
        <w:tc>
          <w:tcPr>
            <w:tcW w:w="6124" w:type="dxa"/>
            <w:shd w:val="clear" w:color="auto" w:fill="auto"/>
          </w:tcPr>
          <w:p w14:paraId="0340A709" w14:textId="51665CB8" w:rsidR="00C6422B" w:rsidRPr="00C6422B" w:rsidRDefault="00463454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3614" w:type="dxa"/>
            <w:shd w:val="clear" w:color="auto" w:fill="auto"/>
          </w:tcPr>
          <w:p w14:paraId="6254ABAE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654B20E1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7A7D0E" w14:textId="4AFAB7DA" w:rsidR="00C6422B" w:rsidRDefault="00C6422B" w:rsidP="00463454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3DC2E583" w14:textId="0A63F906" w:rsidR="00463454" w:rsidRDefault="00463454" w:rsidP="0046345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ease justify your request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463454" w14:paraId="2C4CD888" w14:textId="77777777" w:rsidTr="00463454">
        <w:tc>
          <w:tcPr>
            <w:tcW w:w="13948" w:type="dxa"/>
          </w:tcPr>
          <w:p w14:paraId="14ACCD53" w14:textId="77777777" w:rsidR="00463454" w:rsidRDefault="00463454" w:rsidP="0046345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7410CC09" w14:textId="77777777" w:rsidR="00463454" w:rsidRDefault="00463454" w:rsidP="0046345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49FEAFCF" w14:textId="77777777" w:rsidR="00463454" w:rsidRDefault="00463454" w:rsidP="0046345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2D20685E" w14:textId="77777777" w:rsidR="00463454" w:rsidRDefault="00463454" w:rsidP="0046345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  <w:p w14:paraId="114C0447" w14:textId="77777777" w:rsidR="00463454" w:rsidRDefault="00463454" w:rsidP="0046345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4BDD692" w14:textId="77777777" w:rsidR="00463454" w:rsidRDefault="00463454" w:rsidP="00463454">
      <w:pPr>
        <w:spacing w:after="0" w:line="360" w:lineRule="auto"/>
        <w:rPr>
          <w:rFonts w:ascii="Arial" w:hAnsi="Arial" w:cs="Arial"/>
          <w:sz w:val="24"/>
          <w:szCs w:val="24"/>
        </w:rPr>
      </w:pPr>
    </w:p>
    <w:sectPr w:rsidR="00463454" w:rsidSect="00C6422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0F0542"/>
    <w:multiLevelType w:val="hybridMultilevel"/>
    <w:tmpl w:val="F2543CD0"/>
    <w:lvl w:ilvl="0" w:tplc="3E84C9E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num w:numId="1" w16cid:durableId="187724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rUwMjG2MLY0MTBT0lEKTi0uzszPAykwrAUACykktSwAAAA="/>
  </w:docVars>
  <w:rsids>
    <w:rsidRoot w:val="00270097"/>
    <w:rsid w:val="00123180"/>
    <w:rsid w:val="00144CA8"/>
    <w:rsid w:val="00270097"/>
    <w:rsid w:val="00397D38"/>
    <w:rsid w:val="003C1437"/>
    <w:rsid w:val="004356FA"/>
    <w:rsid w:val="00463454"/>
    <w:rsid w:val="005A034F"/>
    <w:rsid w:val="006B07A8"/>
    <w:rsid w:val="00781D54"/>
    <w:rsid w:val="00826D01"/>
    <w:rsid w:val="009C5B4D"/>
    <w:rsid w:val="00AD0423"/>
    <w:rsid w:val="00C6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DEB55"/>
  <w15:chartTrackingRefBased/>
  <w15:docId w15:val="{3BF4C2DF-F5E1-463C-866B-EF467AA40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097"/>
    <w:pPr>
      <w:spacing w:after="200" w:line="276" w:lineRule="auto"/>
      <w:ind w:left="720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C64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90</Characters>
  <Application>Microsoft Office Word</Application>
  <DocSecurity>0</DocSecurity>
  <Lines>130</Lines>
  <Paragraphs>25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Ekanayake</dc:creator>
  <cp:keywords/>
  <dc:description/>
  <cp:lastModifiedBy>Janaka Ekanayake</cp:lastModifiedBy>
  <cp:revision>3</cp:revision>
  <dcterms:created xsi:type="dcterms:W3CDTF">2024-12-10T05:42:00Z</dcterms:created>
  <dcterms:modified xsi:type="dcterms:W3CDTF">2024-12-1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59da85c0dbecff3c97c79d91e4965d7bcd007c08ca558f854aa1a37eb5943</vt:lpwstr>
  </property>
</Properties>
</file>